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10871" w14:textId="47456CC9" w:rsidR="00DF253B" w:rsidRDefault="00F426A0">
      <w:r>
        <w:t xml:space="preserve">                                                     Algo_9: </w:t>
      </w:r>
      <w:proofErr w:type="spellStart"/>
      <w:r>
        <w:t>DPCoin_change</w:t>
      </w:r>
      <w:proofErr w:type="spellEnd"/>
      <w:r>
        <w:t>(</w:t>
      </w:r>
      <w:r>
        <w:rPr>
          <w:rFonts w:hint="eastAsia"/>
        </w:rPr>
        <w:t>동전</w:t>
      </w:r>
      <w:r>
        <w:t>_</w:t>
      </w:r>
      <w:r>
        <w:rPr>
          <w:rFonts w:hint="eastAsia"/>
        </w:rPr>
        <w:t>거스름돈</w:t>
      </w:r>
      <w:r>
        <w:t>_</w:t>
      </w:r>
      <w:r>
        <w:rPr>
          <w:rFonts w:hint="eastAsia"/>
        </w:rPr>
        <w:t>문제</w:t>
      </w:r>
      <w:r>
        <w:rPr>
          <w:rFonts w:hint="eastAsia"/>
        </w:rPr>
        <w:t>)</w:t>
      </w:r>
    </w:p>
    <w:p w14:paraId="74965661" w14:textId="0C3E4111" w:rsidR="00F426A0" w:rsidRDefault="00F426A0">
      <w:r>
        <w:rPr>
          <w:noProof/>
        </w:rPr>
        <w:drawing>
          <wp:inline distT="0" distB="0" distL="0" distR="0" wp14:anchorId="25625897" wp14:editId="28B393EA">
            <wp:extent cx="4871103" cy="2814403"/>
            <wp:effectExtent l="0" t="0" r="5715" b="508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8732" cy="281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E079" w14:textId="4592AF38" w:rsidR="00F426A0" w:rsidRDefault="00F426A0">
      <w:r>
        <w:rPr>
          <w:noProof/>
        </w:rPr>
        <w:drawing>
          <wp:inline distT="0" distB="0" distL="0" distR="0" wp14:anchorId="75696763" wp14:editId="07182D68">
            <wp:extent cx="4042161" cy="2368135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5935" cy="238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629F8" w14:textId="53E0A850" w:rsidR="00F426A0" w:rsidRDefault="00F426A0">
      <w:r>
        <w:rPr>
          <w:noProof/>
        </w:rPr>
        <w:drawing>
          <wp:inline distT="0" distB="0" distL="0" distR="0" wp14:anchorId="2C1CA6A8" wp14:editId="0855851F">
            <wp:extent cx="3931065" cy="1630612"/>
            <wp:effectExtent l="0" t="0" r="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9263" cy="1646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5EBC9" w14:textId="34537F59" w:rsidR="00F426A0" w:rsidRDefault="00F426A0"/>
    <w:p w14:paraId="02494098" w14:textId="4F3FB0BA" w:rsidR="00F426A0" w:rsidRDefault="00F426A0"/>
    <w:p w14:paraId="596BC18A" w14:textId="15ECA02E" w:rsidR="00F426A0" w:rsidRDefault="00F426A0"/>
    <w:p w14:paraId="31C9BE68" w14:textId="239A7061" w:rsidR="00F426A0" w:rsidRDefault="00F426A0"/>
    <w:p w14:paraId="3344D197" w14:textId="23AFDC62" w:rsidR="00F426A0" w:rsidRDefault="00F426A0">
      <w:r>
        <w:rPr>
          <w:noProof/>
        </w:rPr>
        <w:lastRenderedPageBreak/>
        <w:drawing>
          <wp:inline distT="0" distB="0" distL="0" distR="0" wp14:anchorId="2C1F9E94" wp14:editId="1ECC6E4A">
            <wp:extent cx="3777241" cy="2148081"/>
            <wp:effectExtent l="0" t="0" r="0" b="508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4530" cy="215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6ABA" w14:textId="58F0FD65" w:rsidR="00F426A0" w:rsidRDefault="00F426A0">
      <w:r>
        <w:rPr>
          <w:noProof/>
        </w:rPr>
        <w:drawing>
          <wp:inline distT="0" distB="0" distL="0" distR="0" wp14:anchorId="3DAF4797" wp14:editId="15076D18">
            <wp:extent cx="3785787" cy="2306453"/>
            <wp:effectExtent l="0" t="0" r="5715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8847" cy="232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F711" w14:textId="2AEDF114" w:rsidR="00F426A0" w:rsidRDefault="00F426A0">
      <w:r>
        <w:rPr>
          <w:noProof/>
        </w:rPr>
        <w:drawing>
          <wp:inline distT="0" distB="0" distL="0" distR="0" wp14:anchorId="7054FD54" wp14:editId="00392285">
            <wp:extent cx="4663200" cy="3016666"/>
            <wp:effectExtent l="0" t="0" r="444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0880" cy="303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5EEB" w14:textId="77B40647" w:rsidR="00F426A0" w:rsidRDefault="00F426A0"/>
    <w:p w14:paraId="5061D8BD" w14:textId="54C4A9BE" w:rsidR="00F426A0" w:rsidRDefault="00F426A0"/>
    <w:p w14:paraId="17B0CB1F" w14:textId="746D29B8" w:rsidR="00F426A0" w:rsidRDefault="00F426A0"/>
    <w:p w14:paraId="1AE6604C" w14:textId="6817AEA2" w:rsidR="00F426A0" w:rsidRDefault="00F426A0">
      <w:r>
        <w:rPr>
          <w:noProof/>
        </w:rPr>
        <w:lastRenderedPageBreak/>
        <w:drawing>
          <wp:inline distT="0" distB="0" distL="0" distR="0" wp14:anchorId="41604DC3" wp14:editId="40435A87">
            <wp:extent cx="3760150" cy="2686595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5570" cy="2704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372DC" w14:textId="65C679C7" w:rsidR="00F426A0" w:rsidRDefault="00F426A0">
      <w:r>
        <w:rPr>
          <w:noProof/>
        </w:rPr>
        <w:drawing>
          <wp:inline distT="0" distB="0" distL="0" distR="0" wp14:anchorId="3F9B4236" wp14:editId="008B5321">
            <wp:extent cx="3777241" cy="269546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1915" cy="272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B0CC" w14:textId="72F4D048" w:rsidR="00F426A0" w:rsidRDefault="00F426A0">
      <w:r>
        <w:rPr>
          <w:noProof/>
        </w:rPr>
        <w:drawing>
          <wp:inline distT="0" distB="0" distL="0" distR="0" wp14:anchorId="3A0D11AC" wp14:editId="376EC074">
            <wp:extent cx="3863829" cy="2785929"/>
            <wp:effectExtent l="0" t="0" r="3810" b="0"/>
            <wp:docPr id="9" name="Picture 9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1236" cy="279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F425" w14:textId="4B73CCFE" w:rsidR="00F426A0" w:rsidRDefault="00F426A0"/>
    <w:p w14:paraId="348C1852" w14:textId="3044FCA4" w:rsidR="00326660" w:rsidRDefault="00326660">
      <w:r>
        <w:rPr>
          <w:noProof/>
        </w:rPr>
        <w:lastRenderedPageBreak/>
        <w:drawing>
          <wp:inline distT="0" distB="0" distL="0" distR="0" wp14:anchorId="52B0C519" wp14:editId="62863588">
            <wp:extent cx="5680981" cy="5091280"/>
            <wp:effectExtent l="0" t="0" r="0" b="0"/>
            <wp:docPr id="10" name="그림 7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B8B8AF9-9CA0-EE03-565E-BCBFBCE9C4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7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EB8B8AF9-9CA0-EE03-565E-BCBFBCE9C4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0981" cy="50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CE290" w14:textId="77777777" w:rsidR="00326660" w:rsidRDefault="00326660">
      <w:pPr>
        <w:rPr>
          <w:rFonts w:hint="eastAsia"/>
        </w:rPr>
      </w:pPr>
    </w:p>
    <w:sectPr w:rsidR="00326660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6987" w14:textId="77777777" w:rsidR="00BC73AB" w:rsidRDefault="00BC73AB" w:rsidP="00F426A0">
      <w:pPr>
        <w:spacing w:after="0" w:line="240" w:lineRule="auto"/>
      </w:pPr>
      <w:r>
        <w:separator/>
      </w:r>
    </w:p>
  </w:endnote>
  <w:endnote w:type="continuationSeparator" w:id="0">
    <w:p w14:paraId="47562CCB" w14:textId="77777777" w:rsidR="00BC73AB" w:rsidRDefault="00BC73AB" w:rsidP="00F426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E8295" w14:textId="77777777" w:rsidR="00BC73AB" w:rsidRDefault="00BC73AB" w:rsidP="00F426A0">
      <w:pPr>
        <w:spacing w:after="0" w:line="240" w:lineRule="auto"/>
      </w:pPr>
      <w:r>
        <w:separator/>
      </w:r>
    </w:p>
  </w:footnote>
  <w:footnote w:type="continuationSeparator" w:id="0">
    <w:p w14:paraId="5F6BA2E2" w14:textId="77777777" w:rsidR="00BC73AB" w:rsidRDefault="00BC73AB" w:rsidP="00F426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DY1MbEwNDcxNDZR0lEKTi0uzszPAykwrAUAltOHcSwAAAA="/>
  </w:docVars>
  <w:rsids>
    <w:rsidRoot w:val="00ED151D"/>
    <w:rsid w:val="00326660"/>
    <w:rsid w:val="00925A87"/>
    <w:rsid w:val="00A30F3D"/>
    <w:rsid w:val="00BC73AB"/>
    <w:rsid w:val="00C27F2E"/>
    <w:rsid w:val="00DF253B"/>
    <w:rsid w:val="00EC313F"/>
    <w:rsid w:val="00ED151D"/>
    <w:rsid w:val="00F42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CC357B"/>
  <w15:chartTrackingRefBased/>
  <w15:docId w15:val="{933D8DCA-0125-454E-9B15-71ADC22DA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6A0"/>
  </w:style>
  <w:style w:type="paragraph" w:styleId="Footer">
    <w:name w:val="footer"/>
    <w:basedOn w:val="Normal"/>
    <w:link w:val="FooterChar"/>
    <w:uiPriority w:val="99"/>
    <w:unhideWhenUsed/>
    <w:rsid w:val="00F426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3T11:45:00Z</dcterms:created>
  <dcterms:modified xsi:type="dcterms:W3CDTF">2022-11-13T11:59:00Z</dcterms:modified>
</cp:coreProperties>
</file>